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li gl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30 waukegan rd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g.ljilj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841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